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9A8FBD" w14:textId="5EF5BDFC" w:rsidR="002C5C3E" w:rsidRPr="002C5C3E" w:rsidRDefault="002C5C3E" w:rsidP="002C5C3E">
      <w:pPr>
        <w:jc w:val="center"/>
        <w:rPr>
          <w:b/>
          <w:bCs/>
        </w:rPr>
      </w:pPr>
      <w:r w:rsidRPr="002C5C3E">
        <w:rPr>
          <w:b/>
          <w:bCs/>
        </w:rPr>
        <w:t xml:space="preserve">TPC-H to </w:t>
      </w:r>
      <w:proofErr w:type="spellStart"/>
      <w:r w:rsidR="00DA6A5E" w:rsidRPr="002C5C3E">
        <w:rPr>
          <w:b/>
          <w:bCs/>
        </w:rPr>
        <w:t>Adventure</w:t>
      </w:r>
      <w:r w:rsidR="00DA6A5E">
        <w:rPr>
          <w:b/>
          <w:bCs/>
        </w:rPr>
        <w:t>Works</w:t>
      </w:r>
      <w:proofErr w:type="spellEnd"/>
      <w:r w:rsidRPr="002C5C3E">
        <w:rPr>
          <w:b/>
          <w:bCs/>
        </w:rPr>
        <w:t xml:space="preserve"> Schema Mapping</w:t>
      </w:r>
    </w:p>
    <w:p w14:paraId="3BE49888" w14:textId="77777777" w:rsidR="002C5C3E" w:rsidRDefault="002C5C3E" w:rsidP="002C5C3E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2"/>
        <w:gridCol w:w="1793"/>
        <w:gridCol w:w="1984"/>
        <w:gridCol w:w="2141"/>
        <w:gridCol w:w="1700"/>
      </w:tblGrid>
      <w:tr w:rsidR="0021573C" w14:paraId="75A22BB3" w14:textId="77777777" w:rsidTr="0021573C">
        <w:tc>
          <w:tcPr>
            <w:tcW w:w="1870" w:type="dxa"/>
          </w:tcPr>
          <w:p w14:paraId="5AE02089" w14:textId="4072A690" w:rsidR="0021573C" w:rsidRPr="0021573C" w:rsidRDefault="0021573C">
            <w:pPr>
              <w:rPr>
                <w:b/>
                <w:bCs/>
              </w:rPr>
            </w:pPr>
            <w:r w:rsidRPr="0021573C">
              <w:rPr>
                <w:b/>
                <w:bCs/>
              </w:rPr>
              <w:t>TPC-H Table</w:t>
            </w:r>
          </w:p>
        </w:tc>
        <w:tc>
          <w:tcPr>
            <w:tcW w:w="1870" w:type="dxa"/>
          </w:tcPr>
          <w:p w14:paraId="634D1EFB" w14:textId="2F5FAB69" w:rsidR="0021573C" w:rsidRPr="0021573C" w:rsidRDefault="0021573C">
            <w:pPr>
              <w:rPr>
                <w:b/>
                <w:bCs/>
              </w:rPr>
            </w:pPr>
            <w:r w:rsidRPr="0021573C">
              <w:rPr>
                <w:b/>
                <w:bCs/>
              </w:rPr>
              <w:t>TPC-H Field</w:t>
            </w:r>
          </w:p>
        </w:tc>
        <w:tc>
          <w:tcPr>
            <w:tcW w:w="1870" w:type="dxa"/>
          </w:tcPr>
          <w:p w14:paraId="20AA5CA6" w14:textId="221B3897" w:rsidR="0021573C" w:rsidRPr="0021573C" w:rsidRDefault="0021573C">
            <w:pPr>
              <w:rPr>
                <w:b/>
                <w:bCs/>
              </w:rPr>
            </w:pPr>
            <w:r w:rsidRPr="0021573C">
              <w:rPr>
                <w:b/>
                <w:bCs/>
              </w:rPr>
              <w:t>AW Table</w:t>
            </w:r>
          </w:p>
        </w:tc>
        <w:tc>
          <w:tcPr>
            <w:tcW w:w="1870" w:type="dxa"/>
          </w:tcPr>
          <w:p w14:paraId="42B12180" w14:textId="1A3E1E16" w:rsidR="0021573C" w:rsidRPr="0021573C" w:rsidRDefault="0021573C">
            <w:pPr>
              <w:rPr>
                <w:b/>
                <w:bCs/>
              </w:rPr>
            </w:pPr>
            <w:r w:rsidRPr="0021573C">
              <w:rPr>
                <w:b/>
                <w:bCs/>
              </w:rPr>
              <w:t>AW Field</w:t>
            </w:r>
          </w:p>
        </w:tc>
        <w:tc>
          <w:tcPr>
            <w:tcW w:w="1870" w:type="dxa"/>
          </w:tcPr>
          <w:p w14:paraId="205EF322" w14:textId="7C26CEFD" w:rsidR="0021573C" w:rsidRPr="0021573C" w:rsidRDefault="0021573C">
            <w:pPr>
              <w:rPr>
                <w:b/>
                <w:bCs/>
              </w:rPr>
            </w:pPr>
            <w:r w:rsidRPr="0021573C">
              <w:rPr>
                <w:b/>
                <w:bCs/>
              </w:rPr>
              <w:t>Comment</w:t>
            </w:r>
          </w:p>
        </w:tc>
      </w:tr>
      <w:tr w:rsidR="0021573C" w14:paraId="3C44E0EA" w14:textId="77777777" w:rsidTr="0021573C">
        <w:tc>
          <w:tcPr>
            <w:tcW w:w="1870" w:type="dxa"/>
          </w:tcPr>
          <w:p w14:paraId="697375C0" w14:textId="3024973F" w:rsidR="0021573C" w:rsidRDefault="0021573C">
            <w:r>
              <w:t>NATION</w:t>
            </w:r>
          </w:p>
        </w:tc>
        <w:tc>
          <w:tcPr>
            <w:tcW w:w="1870" w:type="dxa"/>
          </w:tcPr>
          <w:p w14:paraId="0D792D2E" w14:textId="0E69D940" w:rsidR="0021573C" w:rsidRDefault="0021573C">
            <w:r>
              <w:t>NATIONKEY</w:t>
            </w:r>
          </w:p>
        </w:tc>
        <w:tc>
          <w:tcPr>
            <w:tcW w:w="1870" w:type="dxa"/>
          </w:tcPr>
          <w:p w14:paraId="7CC6FCCC" w14:textId="71589EEC" w:rsidR="0021573C" w:rsidRDefault="0021573C">
            <w:proofErr w:type="spellStart"/>
            <w:r>
              <w:t>S</w:t>
            </w:r>
            <w:r w:rsidRPr="0021573C">
              <w:t>ales</w:t>
            </w:r>
            <w:r>
              <w:t>T</w:t>
            </w:r>
            <w:r w:rsidRPr="0021573C">
              <w:t>erritory</w:t>
            </w:r>
            <w:proofErr w:type="spellEnd"/>
          </w:p>
        </w:tc>
        <w:tc>
          <w:tcPr>
            <w:tcW w:w="1870" w:type="dxa"/>
          </w:tcPr>
          <w:p w14:paraId="78DD1C10" w14:textId="4F837F9D" w:rsidR="0021573C" w:rsidRDefault="0021573C">
            <w:proofErr w:type="spellStart"/>
            <w:r>
              <w:t>territoryid</w:t>
            </w:r>
            <w:proofErr w:type="spellEnd"/>
          </w:p>
        </w:tc>
        <w:tc>
          <w:tcPr>
            <w:tcW w:w="1870" w:type="dxa"/>
          </w:tcPr>
          <w:p w14:paraId="558A78B0" w14:textId="77777777" w:rsidR="0021573C" w:rsidRDefault="0021573C"/>
        </w:tc>
      </w:tr>
      <w:tr w:rsidR="0021573C" w14:paraId="27BFD3E2" w14:textId="77777777" w:rsidTr="0021573C">
        <w:tc>
          <w:tcPr>
            <w:tcW w:w="1870" w:type="dxa"/>
          </w:tcPr>
          <w:p w14:paraId="397536D7" w14:textId="4D117809" w:rsidR="0021573C" w:rsidRDefault="0021573C">
            <w:r>
              <w:t>NATION</w:t>
            </w:r>
          </w:p>
        </w:tc>
        <w:tc>
          <w:tcPr>
            <w:tcW w:w="1870" w:type="dxa"/>
          </w:tcPr>
          <w:p w14:paraId="60C5BB08" w14:textId="14EB1A91" w:rsidR="0021573C" w:rsidRDefault="0021573C">
            <w:r>
              <w:t>NAME</w:t>
            </w:r>
          </w:p>
        </w:tc>
        <w:tc>
          <w:tcPr>
            <w:tcW w:w="1870" w:type="dxa"/>
          </w:tcPr>
          <w:p w14:paraId="1CA51573" w14:textId="72196910" w:rsidR="0021573C" w:rsidRDefault="0021573C">
            <w:proofErr w:type="spellStart"/>
            <w:r>
              <w:t>S</w:t>
            </w:r>
            <w:r w:rsidRPr="0021573C">
              <w:t>ales</w:t>
            </w:r>
            <w:r>
              <w:t>T</w:t>
            </w:r>
            <w:r w:rsidRPr="0021573C">
              <w:t>erritory</w:t>
            </w:r>
            <w:proofErr w:type="spellEnd"/>
          </w:p>
        </w:tc>
        <w:tc>
          <w:tcPr>
            <w:tcW w:w="1870" w:type="dxa"/>
          </w:tcPr>
          <w:p w14:paraId="043493B4" w14:textId="45B03422" w:rsidR="0021573C" w:rsidRDefault="0021573C">
            <w:r>
              <w:t>name</w:t>
            </w:r>
          </w:p>
        </w:tc>
        <w:tc>
          <w:tcPr>
            <w:tcW w:w="1870" w:type="dxa"/>
          </w:tcPr>
          <w:p w14:paraId="70131955" w14:textId="77777777" w:rsidR="0021573C" w:rsidRDefault="0021573C"/>
        </w:tc>
      </w:tr>
      <w:tr w:rsidR="0021573C" w14:paraId="1B80E2EA" w14:textId="77777777" w:rsidTr="0021573C">
        <w:tc>
          <w:tcPr>
            <w:tcW w:w="1870" w:type="dxa"/>
          </w:tcPr>
          <w:p w14:paraId="05303E47" w14:textId="4B82B9C5" w:rsidR="0021573C" w:rsidRDefault="0021573C" w:rsidP="0021573C">
            <w:r>
              <w:t>REGION</w:t>
            </w:r>
          </w:p>
        </w:tc>
        <w:tc>
          <w:tcPr>
            <w:tcW w:w="1870" w:type="dxa"/>
          </w:tcPr>
          <w:p w14:paraId="26D1CD9C" w14:textId="711D87F7" w:rsidR="0021573C" w:rsidRDefault="0021573C" w:rsidP="0021573C">
            <w:r>
              <w:t>REGIONKEY</w:t>
            </w:r>
          </w:p>
        </w:tc>
        <w:tc>
          <w:tcPr>
            <w:tcW w:w="1870" w:type="dxa"/>
          </w:tcPr>
          <w:p w14:paraId="59C9ACC4" w14:textId="3236C0FF" w:rsidR="0021573C" w:rsidRDefault="0021573C" w:rsidP="0021573C">
            <w:r>
              <w:t>-</w:t>
            </w:r>
          </w:p>
        </w:tc>
        <w:tc>
          <w:tcPr>
            <w:tcW w:w="1870" w:type="dxa"/>
          </w:tcPr>
          <w:p w14:paraId="28F5C5E7" w14:textId="77777777" w:rsidR="0021573C" w:rsidRDefault="0021573C" w:rsidP="0021573C"/>
        </w:tc>
        <w:tc>
          <w:tcPr>
            <w:tcW w:w="1870" w:type="dxa"/>
          </w:tcPr>
          <w:p w14:paraId="77B5FB91" w14:textId="77777777" w:rsidR="0021573C" w:rsidRDefault="0021573C" w:rsidP="0021573C"/>
        </w:tc>
      </w:tr>
      <w:tr w:rsidR="0021573C" w14:paraId="2FDED08F" w14:textId="77777777" w:rsidTr="0021573C">
        <w:tc>
          <w:tcPr>
            <w:tcW w:w="1870" w:type="dxa"/>
          </w:tcPr>
          <w:p w14:paraId="3A8DDA97" w14:textId="14F600ED" w:rsidR="0021573C" w:rsidRDefault="0021573C" w:rsidP="0021573C">
            <w:r>
              <w:t>REGION</w:t>
            </w:r>
          </w:p>
        </w:tc>
        <w:tc>
          <w:tcPr>
            <w:tcW w:w="1870" w:type="dxa"/>
          </w:tcPr>
          <w:p w14:paraId="6F079371" w14:textId="3C8E30AE" w:rsidR="0021573C" w:rsidRDefault="0021573C" w:rsidP="0021573C">
            <w:r>
              <w:t>NAME</w:t>
            </w:r>
          </w:p>
        </w:tc>
        <w:tc>
          <w:tcPr>
            <w:tcW w:w="1870" w:type="dxa"/>
          </w:tcPr>
          <w:p w14:paraId="10B045EC" w14:textId="1AC2C7ED" w:rsidR="0021573C" w:rsidRDefault="0021573C" w:rsidP="0021573C">
            <w:proofErr w:type="spellStart"/>
            <w:r>
              <w:t>S</w:t>
            </w:r>
            <w:r w:rsidRPr="0021573C">
              <w:t>ales</w:t>
            </w:r>
            <w:r>
              <w:t>T</w:t>
            </w:r>
            <w:r w:rsidRPr="0021573C">
              <w:t>erritory</w:t>
            </w:r>
            <w:proofErr w:type="spellEnd"/>
          </w:p>
        </w:tc>
        <w:tc>
          <w:tcPr>
            <w:tcW w:w="1870" w:type="dxa"/>
          </w:tcPr>
          <w:p w14:paraId="5577298D" w14:textId="7E939769" w:rsidR="0021573C" w:rsidRDefault="0021573C" w:rsidP="0021573C">
            <w:r>
              <w:t>group</w:t>
            </w:r>
          </w:p>
        </w:tc>
        <w:tc>
          <w:tcPr>
            <w:tcW w:w="1870" w:type="dxa"/>
          </w:tcPr>
          <w:p w14:paraId="5781F69D" w14:textId="77777777" w:rsidR="0021573C" w:rsidRDefault="0021573C" w:rsidP="0021573C"/>
        </w:tc>
      </w:tr>
      <w:tr w:rsidR="0021573C" w14:paraId="752AD092" w14:textId="77777777" w:rsidTr="0021573C">
        <w:tc>
          <w:tcPr>
            <w:tcW w:w="1870" w:type="dxa"/>
          </w:tcPr>
          <w:p w14:paraId="11F3CA87" w14:textId="03F04BD3" w:rsidR="0021573C" w:rsidRDefault="0021573C" w:rsidP="0021573C">
            <w:r>
              <w:t>CUSTOMER</w:t>
            </w:r>
          </w:p>
        </w:tc>
        <w:tc>
          <w:tcPr>
            <w:tcW w:w="1870" w:type="dxa"/>
          </w:tcPr>
          <w:p w14:paraId="50AD68F2" w14:textId="01AC58D0" w:rsidR="0021573C" w:rsidRDefault="0021573C" w:rsidP="0021573C">
            <w:r>
              <w:t>NATIONKEY</w:t>
            </w:r>
          </w:p>
        </w:tc>
        <w:tc>
          <w:tcPr>
            <w:tcW w:w="1870" w:type="dxa"/>
          </w:tcPr>
          <w:p w14:paraId="279FE5D4" w14:textId="1E9D8C58" w:rsidR="0021573C" w:rsidRDefault="0021573C" w:rsidP="0021573C">
            <w:r>
              <w:t>Customer</w:t>
            </w:r>
          </w:p>
        </w:tc>
        <w:tc>
          <w:tcPr>
            <w:tcW w:w="1870" w:type="dxa"/>
          </w:tcPr>
          <w:p w14:paraId="3C40CEA8" w14:textId="6D647263" w:rsidR="0021573C" w:rsidRDefault="0021573C" w:rsidP="0021573C">
            <w:proofErr w:type="spellStart"/>
            <w:r>
              <w:t>territoryid</w:t>
            </w:r>
            <w:proofErr w:type="spellEnd"/>
          </w:p>
        </w:tc>
        <w:tc>
          <w:tcPr>
            <w:tcW w:w="1870" w:type="dxa"/>
          </w:tcPr>
          <w:p w14:paraId="1D44D84D" w14:textId="77777777" w:rsidR="0021573C" w:rsidRDefault="0021573C" w:rsidP="0021573C"/>
        </w:tc>
      </w:tr>
      <w:tr w:rsidR="00B450EB" w14:paraId="3FBD1F31" w14:textId="77777777" w:rsidTr="0021573C">
        <w:tc>
          <w:tcPr>
            <w:tcW w:w="1870" w:type="dxa"/>
          </w:tcPr>
          <w:p w14:paraId="24EE843C" w14:textId="4856FA41" w:rsidR="00B450EB" w:rsidRDefault="00B450EB" w:rsidP="0021573C">
            <w:r>
              <w:t>CUSTOMER</w:t>
            </w:r>
          </w:p>
        </w:tc>
        <w:tc>
          <w:tcPr>
            <w:tcW w:w="1870" w:type="dxa"/>
          </w:tcPr>
          <w:p w14:paraId="6D53BEE5" w14:textId="1C02A87F" w:rsidR="00B450EB" w:rsidRDefault="00B450EB" w:rsidP="0021573C">
            <w:r>
              <w:t>CUSTKEY</w:t>
            </w:r>
          </w:p>
        </w:tc>
        <w:tc>
          <w:tcPr>
            <w:tcW w:w="1870" w:type="dxa"/>
          </w:tcPr>
          <w:p w14:paraId="40CF53DF" w14:textId="5732A9BB" w:rsidR="00B450EB" w:rsidRDefault="00B450EB" w:rsidP="0021573C">
            <w:r>
              <w:t>Customer</w:t>
            </w:r>
          </w:p>
        </w:tc>
        <w:tc>
          <w:tcPr>
            <w:tcW w:w="1870" w:type="dxa"/>
          </w:tcPr>
          <w:p w14:paraId="6CD17570" w14:textId="5E888F93" w:rsidR="00B450EB" w:rsidRDefault="00B450EB" w:rsidP="0021573C">
            <w:proofErr w:type="spellStart"/>
            <w:r w:rsidRPr="00B450EB">
              <w:t>customerid</w:t>
            </w:r>
            <w:proofErr w:type="spellEnd"/>
          </w:p>
        </w:tc>
        <w:tc>
          <w:tcPr>
            <w:tcW w:w="1870" w:type="dxa"/>
          </w:tcPr>
          <w:p w14:paraId="3A934B50" w14:textId="77777777" w:rsidR="00B450EB" w:rsidRDefault="00B450EB" w:rsidP="0021573C"/>
        </w:tc>
      </w:tr>
      <w:tr w:rsidR="008D297B" w14:paraId="436B1C09" w14:textId="77777777" w:rsidTr="0021573C">
        <w:tc>
          <w:tcPr>
            <w:tcW w:w="1870" w:type="dxa"/>
          </w:tcPr>
          <w:p w14:paraId="35DE972E" w14:textId="3EEE37F1" w:rsidR="008D297B" w:rsidRDefault="008D297B" w:rsidP="0021573C">
            <w:r>
              <w:t>CUSROMER</w:t>
            </w:r>
          </w:p>
        </w:tc>
        <w:tc>
          <w:tcPr>
            <w:tcW w:w="1870" w:type="dxa"/>
          </w:tcPr>
          <w:p w14:paraId="375A8D6A" w14:textId="1D2BF3F1" w:rsidR="008D297B" w:rsidRDefault="008D297B" w:rsidP="0021573C">
            <w:r>
              <w:t>NAME</w:t>
            </w:r>
          </w:p>
        </w:tc>
        <w:tc>
          <w:tcPr>
            <w:tcW w:w="1870" w:type="dxa"/>
          </w:tcPr>
          <w:p w14:paraId="27EFDCD9" w14:textId="3BAB96C2" w:rsidR="008D297B" w:rsidRDefault="008D297B" w:rsidP="0021573C">
            <w:pPr>
              <w:rPr>
                <w:lang w:bidi="fa-IR"/>
              </w:rPr>
            </w:pPr>
            <w:proofErr w:type="spellStart"/>
            <w:r>
              <w:t>S</w:t>
            </w:r>
            <w:r w:rsidRPr="0021573C">
              <w:t>ales</w:t>
            </w:r>
            <w:r>
              <w:t>T</w:t>
            </w:r>
            <w:r w:rsidRPr="0021573C">
              <w:t>erritory</w:t>
            </w:r>
            <w:proofErr w:type="spellEnd"/>
          </w:p>
        </w:tc>
        <w:tc>
          <w:tcPr>
            <w:tcW w:w="1870" w:type="dxa"/>
          </w:tcPr>
          <w:p w14:paraId="37F8334B" w14:textId="6F92136E" w:rsidR="008D297B" w:rsidRDefault="008D297B" w:rsidP="0021573C">
            <w:r>
              <w:t>name</w:t>
            </w:r>
          </w:p>
        </w:tc>
        <w:tc>
          <w:tcPr>
            <w:tcW w:w="1870" w:type="dxa"/>
          </w:tcPr>
          <w:p w14:paraId="47D4A281" w14:textId="77777777" w:rsidR="008D297B" w:rsidRDefault="008D297B" w:rsidP="0021573C"/>
        </w:tc>
      </w:tr>
      <w:tr w:rsidR="008D297B" w14:paraId="68ABBD08" w14:textId="77777777" w:rsidTr="0021573C">
        <w:tc>
          <w:tcPr>
            <w:tcW w:w="1870" w:type="dxa"/>
          </w:tcPr>
          <w:p w14:paraId="2A53E210" w14:textId="3CF642E0" w:rsidR="008D297B" w:rsidRDefault="008D297B" w:rsidP="0021573C">
            <w:r>
              <w:t>CUSROMER</w:t>
            </w:r>
          </w:p>
        </w:tc>
        <w:tc>
          <w:tcPr>
            <w:tcW w:w="1870" w:type="dxa"/>
          </w:tcPr>
          <w:p w14:paraId="6F144EB6" w14:textId="5F6C1C29" w:rsidR="008D297B" w:rsidRDefault="008D297B" w:rsidP="0021573C">
            <w:r>
              <w:t>ADDRESS</w:t>
            </w:r>
          </w:p>
        </w:tc>
        <w:tc>
          <w:tcPr>
            <w:tcW w:w="1870" w:type="dxa"/>
          </w:tcPr>
          <w:p w14:paraId="791C8038" w14:textId="53638DD6" w:rsidR="008D297B" w:rsidRDefault="008D297B" w:rsidP="0021573C">
            <w:proofErr w:type="spellStart"/>
            <w:r>
              <w:t>S</w:t>
            </w:r>
            <w:r w:rsidRPr="0021573C">
              <w:t>ales</w:t>
            </w:r>
            <w:r>
              <w:t>T</w:t>
            </w:r>
            <w:r w:rsidRPr="0021573C">
              <w:t>erritory</w:t>
            </w:r>
            <w:proofErr w:type="spellEnd"/>
            <w:r w:rsidR="003D0957">
              <w:t>??</w:t>
            </w:r>
          </w:p>
        </w:tc>
        <w:tc>
          <w:tcPr>
            <w:tcW w:w="1870" w:type="dxa"/>
          </w:tcPr>
          <w:p w14:paraId="556FD7F5" w14:textId="382B5F6A" w:rsidR="008D297B" w:rsidRDefault="003D0957" w:rsidP="0021573C">
            <w:proofErr w:type="spellStart"/>
            <w:r w:rsidRPr="008D297B">
              <w:t>C</w:t>
            </w:r>
            <w:r w:rsidR="008D297B" w:rsidRPr="008D297B">
              <w:t>ountryregioncode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3EBCB655" w14:textId="77777777" w:rsidR="008D297B" w:rsidRDefault="008D297B" w:rsidP="0021573C"/>
        </w:tc>
      </w:tr>
      <w:tr w:rsidR="008D297B" w14:paraId="605F0AF6" w14:textId="77777777" w:rsidTr="0021573C">
        <w:tc>
          <w:tcPr>
            <w:tcW w:w="1870" w:type="dxa"/>
          </w:tcPr>
          <w:p w14:paraId="4F23677F" w14:textId="51AB6A7A" w:rsidR="008D297B" w:rsidRDefault="008D297B" w:rsidP="0021573C">
            <w:r>
              <w:t>CUSROMER</w:t>
            </w:r>
          </w:p>
        </w:tc>
        <w:tc>
          <w:tcPr>
            <w:tcW w:w="1870" w:type="dxa"/>
          </w:tcPr>
          <w:p w14:paraId="1C465C6A" w14:textId="04976779" w:rsidR="008D297B" w:rsidRDefault="008D297B" w:rsidP="0021573C">
            <w:r>
              <w:t>PHONE</w:t>
            </w:r>
          </w:p>
        </w:tc>
        <w:tc>
          <w:tcPr>
            <w:tcW w:w="1870" w:type="dxa"/>
          </w:tcPr>
          <w:p w14:paraId="525409DA" w14:textId="3F693A4A" w:rsidR="008D297B" w:rsidRDefault="008D297B" w:rsidP="0021573C">
            <w:r>
              <w:t>-</w:t>
            </w:r>
          </w:p>
        </w:tc>
        <w:tc>
          <w:tcPr>
            <w:tcW w:w="1870" w:type="dxa"/>
          </w:tcPr>
          <w:p w14:paraId="7D0AC4A3" w14:textId="77777777" w:rsidR="008D297B" w:rsidRPr="008D297B" w:rsidRDefault="008D297B" w:rsidP="0021573C"/>
        </w:tc>
        <w:tc>
          <w:tcPr>
            <w:tcW w:w="1870" w:type="dxa"/>
          </w:tcPr>
          <w:p w14:paraId="21269641" w14:textId="77777777" w:rsidR="008D297B" w:rsidRDefault="008D297B" w:rsidP="0021573C"/>
        </w:tc>
      </w:tr>
      <w:tr w:rsidR="008D297B" w14:paraId="55E37EA5" w14:textId="77777777" w:rsidTr="0021573C">
        <w:tc>
          <w:tcPr>
            <w:tcW w:w="1870" w:type="dxa"/>
          </w:tcPr>
          <w:p w14:paraId="731DE79E" w14:textId="42BD0208" w:rsidR="008D297B" w:rsidRDefault="008D297B" w:rsidP="0021573C">
            <w:r>
              <w:t>CUSROMER</w:t>
            </w:r>
          </w:p>
        </w:tc>
        <w:tc>
          <w:tcPr>
            <w:tcW w:w="1870" w:type="dxa"/>
          </w:tcPr>
          <w:p w14:paraId="5D4B7F6C" w14:textId="3AA5C3F0" w:rsidR="008D297B" w:rsidRDefault="008D297B" w:rsidP="0021573C">
            <w:r>
              <w:t>ACCTBAL</w:t>
            </w:r>
          </w:p>
        </w:tc>
        <w:tc>
          <w:tcPr>
            <w:tcW w:w="1870" w:type="dxa"/>
          </w:tcPr>
          <w:p w14:paraId="34644926" w14:textId="4B3A6454" w:rsidR="008D297B" w:rsidRDefault="003D0957" w:rsidP="0021573C">
            <w:proofErr w:type="spellStart"/>
            <w:r w:rsidRPr="003D0957">
              <w:t>salesorderheader</w:t>
            </w:r>
            <w:proofErr w:type="spellEnd"/>
            <w:r w:rsidR="008D297B">
              <w:t>??</w:t>
            </w:r>
          </w:p>
        </w:tc>
        <w:tc>
          <w:tcPr>
            <w:tcW w:w="1870" w:type="dxa"/>
          </w:tcPr>
          <w:p w14:paraId="0656F466" w14:textId="18343168" w:rsidR="008D297B" w:rsidRPr="008D297B" w:rsidRDefault="003D0957" w:rsidP="0021573C">
            <w:proofErr w:type="spellStart"/>
            <w:r w:rsidRPr="003D0957">
              <w:t>Accountnumber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50EAAC5E" w14:textId="77777777" w:rsidR="008D297B" w:rsidRDefault="008D297B" w:rsidP="0021573C"/>
        </w:tc>
      </w:tr>
      <w:tr w:rsidR="00B450EB" w14:paraId="62D63056" w14:textId="77777777" w:rsidTr="0021573C">
        <w:tc>
          <w:tcPr>
            <w:tcW w:w="1870" w:type="dxa"/>
          </w:tcPr>
          <w:p w14:paraId="5A6BFDA6" w14:textId="4A5E45F9" w:rsidR="00B450EB" w:rsidRDefault="00B450EB" w:rsidP="0021573C">
            <w:r>
              <w:t>CUSROMER</w:t>
            </w:r>
          </w:p>
        </w:tc>
        <w:tc>
          <w:tcPr>
            <w:tcW w:w="1870" w:type="dxa"/>
          </w:tcPr>
          <w:p w14:paraId="7BEEC24F" w14:textId="7A62DB31" w:rsidR="00B450EB" w:rsidRDefault="00B450EB" w:rsidP="0021573C">
            <w:r>
              <w:t>MKTSEGMENT</w:t>
            </w:r>
          </w:p>
        </w:tc>
        <w:tc>
          <w:tcPr>
            <w:tcW w:w="1870" w:type="dxa"/>
          </w:tcPr>
          <w:p w14:paraId="11A15E51" w14:textId="6E524898" w:rsidR="00B450EB" w:rsidRDefault="00B450EB" w:rsidP="0021573C">
            <w:r>
              <w:t>??</w:t>
            </w:r>
          </w:p>
        </w:tc>
        <w:tc>
          <w:tcPr>
            <w:tcW w:w="1870" w:type="dxa"/>
          </w:tcPr>
          <w:p w14:paraId="76AC0896" w14:textId="77777777" w:rsidR="00B450EB" w:rsidRPr="008D297B" w:rsidRDefault="00B450EB" w:rsidP="0021573C"/>
        </w:tc>
        <w:tc>
          <w:tcPr>
            <w:tcW w:w="1870" w:type="dxa"/>
          </w:tcPr>
          <w:p w14:paraId="40D2676A" w14:textId="77777777" w:rsidR="00B450EB" w:rsidRDefault="00B450EB" w:rsidP="0021573C"/>
        </w:tc>
      </w:tr>
      <w:tr w:rsidR="00B450EB" w14:paraId="24A2AC5D" w14:textId="77777777" w:rsidTr="0021573C">
        <w:tc>
          <w:tcPr>
            <w:tcW w:w="1870" w:type="dxa"/>
          </w:tcPr>
          <w:p w14:paraId="61AC4278" w14:textId="2752E064" w:rsidR="00B450EB" w:rsidRDefault="00B450EB" w:rsidP="0021573C">
            <w:r w:rsidRPr="00B450EB">
              <w:t>SUPPLIER</w:t>
            </w:r>
          </w:p>
        </w:tc>
        <w:tc>
          <w:tcPr>
            <w:tcW w:w="1870" w:type="dxa"/>
          </w:tcPr>
          <w:p w14:paraId="287EED7B" w14:textId="4F57466B" w:rsidR="00B450EB" w:rsidRDefault="00B450EB" w:rsidP="0021573C">
            <w:r w:rsidRPr="00B450EB">
              <w:t>SUPPKEY</w:t>
            </w:r>
          </w:p>
        </w:tc>
        <w:tc>
          <w:tcPr>
            <w:tcW w:w="1870" w:type="dxa"/>
          </w:tcPr>
          <w:p w14:paraId="28695323" w14:textId="7EC0A303" w:rsidR="00B450EB" w:rsidRDefault="00B450EB" w:rsidP="0021573C">
            <w:r>
              <w:t>vendor</w:t>
            </w:r>
          </w:p>
        </w:tc>
        <w:tc>
          <w:tcPr>
            <w:tcW w:w="1870" w:type="dxa"/>
          </w:tcPr>
          <w:p w14:paraId="6BA73C2E" w14:textId="525BA803" w:rsidR="00B450EB" w:rsidRPr="008D297B" w:rsidRDefault="00B450EB" w:rsidP="0021573C">
            <w:proofErr w:type="spellStart"/>
            <w:r w:rsidRPr="00B450EB">
              <w:t>businessentityid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09BCA215" w14:textId="77777777" w:rsidR="00B450EB" w:rsidRDefault="00B450EB" w:rsidP="0021573C"/>
        </w:tc>
      </w:tr>
      <w:tr w:rsidR="00B450EB" w14:paraId="57F8F0B3" w14:textId="77777777" w:rsidTr="0021573C">
        <w:tc>
          <w:tcPr>
            <w:tcW w:w="1870" w:type="dxa"/>
          </w:tcPr>
          <w:p w14:paraId="3CF7E7FB" w14:textId="7DB3CD23" w:rsidR="00B450EB" w:rsidRDefault="00B450EB" w:rsidP="0021573C">
            <w:r w:rsidRPr="00B450EB">
              <w:t>SUPPLIER</w:t>
            </w:r>
          </w:p>
        </w:tc>
        <w:tc>
          <w:tcPr>
            <w:tcW w:w="1870" w:type="dxa"/>
          </w:tcPr>
          <w:p w14:paraId="0D8B688B" w14:textId="5DC79AFF" w:rsidR="00B450EB" w:rsidRDefault="00B450EB" w:rsidP="0021573C">
            <w:r>
              <w:t>NAME</w:t>
            </w:r>
          </w:p>
        </w:tc>
        <w:tc>
          <w:tcPr>
            <w:tcW w:w="1870" w:type="dxa"/>
          </w:tcPr>
          <w:p w14:paraId="3836669A" w14:textId="670352B0" w:rsidR="00B450EB" w:rsidRDefault="003D0957" w:rsidP="0021573C">
            <w:r>
              <w:t>vendor</w:t>
            </w:r>
          </w:p>
        </w:tc>
        <w:tc>
          <w:tcPr>
            <w:tcW w:w="1870" w:type="dxa"/>
          </w:tcPr>
          <w:p w14:paraId="1A0AEE13" w14:textId="1B8374EC" w:rsidR="00B450EB" w:rsidRPr="008D297B" w:rsidRDefault="003D0957" w:rsidP="0021573C">
            <w:r>
              <w:t>name</w:t>
            </w:r>
          </w:p>
        </w:tc>
        <w:tc>
          <w:tcPr>
            <w:tcW w:w="1870" w:type="dxa"/>
          </w:tcPr>
          <w:p w14:paraId="305C175C" w14:textId="77777777" w:rsidR="00B450EB" w:rsidRDefault="00B450EB" w:rsidP="0021573C"/>
        </w:tc>
      </w:tr>
      <w:tr w:rsidR="00B450EB" w14:paraId="6B8A1DEA" w14:textId="77777777" w:rsidTr="0021573C">
        <w:tc>
          <w:tcPr>
            <w:tcW w:w="1870" w:type="dxa"/>
          </w:tcPr>
          <w:p w14:paraId="08E33094" w14:textId="287AF4B4" w:rsidR="00B450EB" w:rsidRDefault="00B450EB" w:rsidP="0021573C">
            <w:r w:rsidRPr="00B450EB">
              <w:t>SUPPLIER</w:t>
            </w:r>
          </w:p>
        </w:tc>
        <w:tc>
          <w:tcPr>
            <w:tcW w:w="1870" w:type="dxa"/>
          </w:tcPr>
          <w:p w14:paraId="0ECB469B" w14:textId="179C4CFE" w:rsidR="00B450EB" w:rsidRDefault="00B450EB" w:rsidP="0021573C">
            <w:r w:rsidRPr="00B450EB">
              <w:t>ADDRESS</w:t>
            </w:r>
          </w:p>
        </w:tc>
        <w:tc>
          <w:tcPr>
            <w:tcW w:w="1870" w:type="dxa"/>
          </w:tcPr>
          <w:p w14:paraId="27605B90" w14:textId="5A5C477D" w:rsidR="00B450EB" w:rsidRDefault="003D0957" w:rsidP="003D0957">
            <w:pPr>
              <w:pStyle w:val="ListParagraph"/>
              <w:numPr>
                <w:ilvl w:val="0"/>
                <w:numId w:val="2"/>
              </w:numPr>
            </w:pPr>
            <w:r>
              <w:t>??</w:t>
            </w:r>
          </w:p>
        </w:tc>
        <w:tc>
          <w:tcPr>
            <w:tcW w:w="1870" w:type="dxa"/>
          </w:tcPr>
          <w:p w14:paraId="36A56015" w14:textId="77777777" w:rsidR="00B450EB" w:rsidRPr="008D297B" w:rsidRDefault="00B450EB" w:rsidP="0021573C"/>
        </w:tc>
        <w:tc>
          <w:tcPr>
            <w:tcW w:w="1870" w:type="dxa"/>
          </w:tcPr>
          <w:p w14:paraId="0163C506" w14:textId="77777777" w:rsidR="00B450EB" w:rsidRDefault="00B450EB" w:rsidP="0021573C"/>
        </w:tc>
      </w:tr>
      <w:tr w:rsidR="00B450EB" w14:paraId="2F7A4E48" w14:textId="77777777" w:rsidTr="0021573C">
        <w:tc>
          <w:tcPr>
            <w:tcW w:w="1870" w:type="dxa"/>
          </w:tcPr>
          <w:p w14:paraId="393BA738" w14:textId="77D547DE" w:rsidR="00B450EB" w:rsidRDefault="003D0957" w:rsidP="0021573C">
            <w:r w:rsidRPr="00B450EB">
              <w:t>SUPPLIER</w:t>
            </w:r>
          </w:p>
        </w:tc>
        <w:tc>
          <w:tcPr>
            <w:tcW w:w="1870" w:type="dxa"/>
          </w:tcPr>
          <w:p w14:paraId="408AEFED" w14:textId="4FBFB7A7" w:rsidR="00B450EB" w:rsidRDefault="003D0957" w:rsidP="0021573C">
            <w:r>
              <w:t>NATIONKEY</w:t>
            </w:r>
          </w:p>
        </w:tc>
        <w:tc>
          <w:tcPr>
            <w:tcW w:w="1870" w:type="dxa"/>
          </w:tcPr>
          <w:p w14:paraId="2D23361C" w14:textId="4B987279" w:rsidR="00B450EB" w:rsidRDefault="003D0957" w:rsidP="0021573C">
            <w:r>
              <w:t>??</w:t>
            </w:r>
          </w:p>
        </w:tc>
        <w:tc>
          <w:tcPr>
            <w:tcW w:w="1870" w:type="dxa"/>
          </w:tcPr>
          <w:p w14:paraId="3ADF8FF0" w14:textId="77777777" w:rsidR="00B450EB" w:rsidRPr="008D297B" w:rsidRDefault="00B450EB" w:rsidP="0021573C"/>
        </w:tc>
        <w:tc>
          <w:tcPr>
            <w:tcW w:w="1870" w:type="dxa"/>
          </w:tcPr>
          <w:p w14:paraId="2DA1B3C5" w14:textId="77777777" w:rsidR="00B450EB" w:rsidRDefault="00B450EB" w:rsidP="0021573C"/>
        </w:tc>
      </w:tr>
      <w:tr w:rsidR="003D0957" w14:paraId="589340C0" w14:textId="77777777" w:rsidTr="0021573C">
        <w:tc>
          <w:tcPr>
            <w:tcW w:w="1870" w:type="dxa"/>
          </w:tcPr>
          <w:p w14:paraId="72540C68" w14:textId="28353B98" w:rsidR="003D0957" w:rsidRPr="00B450EB" w:rsidRDefault="003D0957" w:rsidP="0021573C">
            <w:r w:rsidRPr="00B450EB">
              <w:t>SUPPLIER</w:t>
            </w:r>
          </w:p>
        </w:tc>
        <w:tc>
          <w:tcPr>
            <w:tcW w:w="1870" w:type="dxa"/>
          </w:tcPr>
          <w:p w14:paraId="1D6CD67D" w14:textId="3B900F8B" w:rsidR="003D0957" w:rsidRDefault="003D0957" w:rsidP="0021573C">
            <w:r>
              <w:t>PHONE</w:t>
            </w:r>
          </w:p>
        </w:tc>
        <w:tc>
          <w:tcPr>
            <w:tcW w:w="1870" w:type="dxa"/>
          </w:tcPr>
          <w:p w14:paraId="736D31AE" w14:textId="2A574F6F" w:rsidR="003D0957" w:rsidRDefault="003D0957" w:rsidP="003D0957">
            <w:r>
              <w:t>-</w:t>
            </w:r>
          </w:p>
        </w:tc>
        <w:tc>
          <w:tcPr>
            <w:tcW w:w="1870" w:type="dxa"/>
          </w:tcPr>
          <w:p w14:paraId="3F17C9DC" w14:textId="77777777" w:rsidR="003D0957" w:rsidRPr="008D297B" w:rsidRDefault="003D0957" w:rsidP="0021573C"/>
        </w:tc>
        <w:tc>
          <w:tcPr>
            <w:tcW w:w="1870" w:type="dxa"/>
          </w:tcPr>
          <w:p w14:paraId="0EA7DB43" w14:textId="77777777" w:rsidR="003D0957" w:rsidRDefault="003D0957" w:rsidP="0021573C"/>
        </w:tc>
      </w:tr>
      <w:tr w:rsidR="003D0957" w14:paraId="4EA4FC7A" w14:textId="77777777" w:rsidTr="0021573C">
        <w:tc>
          <w:tcPr>
            <w:tcW w:w="1870" w:type="dxa"/>
          </w:tcPr>
          <w:p w14:paraId="0D277FCB" w14:textId="0D91D54D" w:rsidR="003D0957" w:rsidRPr="00B450EB" w:rsidRDefault="003D0957" w:rsidP="0021573C">
            <w:r w:rsidRPr="00B450EB">
              <w:t>SUPPLIER</w:t>
            </w:r>
          </w:p>
        </w:tc>
        <w:tc>
          <w:tcPr>
            <w:tcW w:w="1870" w:type="dxa"/>
          </w:tcPr>
          <w:p w14:paraId="3F5E38EE" w14:textId="4A804351" w:rsidR="003D0957" w:rsidRDefault="003D0957" w:rsidP="0021573C">
            <w:r>
              <w:t>ACCTBAL</w:t>
            </w:r>
          </w:p>
        </w:tc>
        <w:tc>
          <w:tcPr>
            <w:tcW w:w="1870" w:type="dxa"/>
          </w:tcPr>
          <w:p w14:paraId="1CBAE66B" w14:textId="3BC21F87" w:rsidR="003D0957" w:rsidRDefault="003D0957" w:rsidP="0021573C">
            <w:r>
              <w:t>vendor</w:t>
            </w:r>
            <w:r>
              <w:t>??</w:t>
            </w:r>
          </w:p>
        </w:tc>
        <w:tc>
          <w:tcPr>
            <w:tcW w:w="1870" w:type="dxa"/>
          </w:tcPr>
          <w:p w14:paraId="4926562F" w14:textId="1B430849" w:rsidR="003D0957" w:rsidRPr="008D297B" w:rsidRDefault="003D0957" w:rsidP="0021573C">
            <w:proofErr w:type="spellStart"/>
            <w:r w:rsidRPr="003D0957">
              <w:t>accountnumber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5EC53592" w14:textId="77777777" w:rsidR="003D0957" w:rsidRDefault="003D0957" w:rsidP="0021573C"/>
        </w:tc>
      </w:tr>
      <w:tr w:rsidR="003D0957" w14:paraId="1312C598" w14:textId="77777777" w:rsidTr="0021573C">
        <w:tc>
          <w:tcPr>
            <w:tcW w:w="1870" w:type="dxa"/>
          </w:tcPr>
          <w:p w14:paraId="6721729A" w14:textId="5F0181F1" w:rsidR="003D0957" w:rsidRPr="00B450EB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09366D11" w14:textId="658AFE24" w:rsidR="003D0957" w:rsidRDefault="000C4F73" w:rsidP="0021573C">
            <w:r w:rsidRPr="000C4F73">
              <w:t>ORDERKEY</w:t>
            </w:r>
          </w:p>
        </w:tc>
        <w:tc>
          <w:tcPr>
            <w:tcW w:w="1870" w:type="dxa"/>
          </w:tcPr>
          <w:p w14:paraId="0802E6F7" w14:textId="616A8C58" w:rsidR="003D0957" w:rsidRDefault="000C4F73" w:rsidP="0021573C">
            <w:proofErr w:type="spellStart"/>
            <w:r w:rsidRPr="000C4F73">
              <w:t>salesorderheader</w:t>
            </w:r>
            <w:proofErr w:type="spellEnd"/>
          </w:p>
        </w:tc>
        <w:tc>
          <w:tcPr>
            <w:tcW w:w="1870" w:type="dxa"/>
          </w:tcPr>
          <w:p w14:paraId="726357A3" w14:textId="60EE451C" w:rsidR="003D0957" w:rsidRPr="008D297B" w:rsidRDefault="000C4F73" w:rsidP="0021573C">
            <w:proofErr w:type="spellStart"/>
            <w:r w:rsidRPr="000C4F73">
              <w:t>salesorderid</w:t>
            </w:r>
            <w:proofErr w:type="spellEnd"/>
          </w:p>
        </w:tc>
        <w:tc>
          <w:tcPr>
            <w:tcW w:w="1870" w:type="dxa"/>
          </w:tcPr>
          <w:p w14:paraId="6825F41C" w14:textId="77777777" w:rsidR="003D0957" w:rsidRDefault="003D0957" w:rsidP="0021573C"/>
        </w:tc>
      </w:tr>
      <w:tr w:rsidR="003D0957" w14:paraId="17644DF9" w14:textId="77777777" w:rsidTr="0021573C">
        <w:tc>
          <w:tcPr>
            <w:tcW w:w="1870" w:type="dxa"/>
          </w:tcPr>
          <w:p w14:paraId="048FD52D" w14:textId="21789118" w:rsidR="003D0957" w:rsidRPr="00B450EB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1CF1D440" w14:textId="2A3F5969" w:rsidR="003D0957" w:rsidRDefault="000C4F73" w:rsidP="0021573C">
            <w:r w:rsidRPr="000C4F73">
              <w:t>CUSTKEY</w:t>
            </w:r>
          </w:p>
        </w:tc>
        <w:tc>
          <w:tcPr>
            <w:tcW w:w="1870" w:type="dxa"/>
          </w:tcPr>
          <w:p w14:paraId="046857DF" w14:textId="7988D1E9" w:rsidR="003D0957" w:rsidRDefault="00A01B20" w:rsidP="0021573C">
            <w:r>
              <w:t>Customer</w:t>
            </w:r>
          </w:p>
        </w:tc>
        <w:tc>
          <w:tcPr>
            <w:tcW w:w="1870" w:type="dxa"/>
          </w:tcPr>
          <w:p w14:paraId="31FFB777" w14:textId="5F772625" w:rsidR="003D0957" w:rsidRPr="008D297B" w:rsidRDefault="00A01B20" w:rsidP="0021573C">
            <w:proofErr w:type="spellStart"/>
            <w:r w:rsidRPr="00A01B20">
              <w:t>customerid</w:t>
            </w:r>
            <w:proofErr w:type="spellEnd"/>
          </w:p>
        </w:tc>
        <w:tc>
          <w:tcPr>
            <w:tcW w:w="1870" w:type="dxa"/>
          </w:tcPr>
          <w:p w14:paraId="3A2E2593" w14:textId="77777777" w:rsidR="003D0957" w:rsidRDefault="003D0957" w:rsidP="0021573C"/>
        </w:tc>
      </w:tr>
      <w:tr w:rsidR="003D0957" w14:paraId="43BAF519" w14:textId="77777777" w:rsidTr="0021573C">
        <w:tc>
          <w:tcPr>
            <w:tcW w:w="1870" w:type="dxa"/>
          </w:tcPr>
          <w:p w14:paraId="3208A77F" w14:textId="29630D6E" w:rsidR="003D0957" w:rsidRPr="00B450EB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110E8DE1" w14:textId="46F6286B" w:rsidR="003D0957" w:rsidRDefault="000C4F73" w:rsidP="0021573C">
            <w:r w:rsidRPr="000C4F73">
              <w:t>ORDERSTATUS</w:t>
            </w:r>
          </w:p>
        </w:tc>
        <w:tc>
          <w:tcPr>
            <w:tcW w:w="1870" w:type="dxa"/>
          </w:tcPr>
          <w:p w14:paraId="7665A2F0" w14:textId="5BCB3DDC" w:rsidR="003D0957" w:rsidRDefault="008E1386" w:rsidP="0021573C">
            <w:proofErr w:type="spellStart"/>
            <w:r w:rsidRPr="000C4F73">
              <w:t>salesorderheader</w:t>
            </w:r>
            <w:proofErr w:type="spellEnd"/>
          </w:p>
        </w:tc>
        <w:tc>
          <w:tcPr>
            <w:tcW w:w="1870" w:type="dxa"/>
          </w:tcPr>
          <w:p w14:paraId="3428C5DA" w14:textId="56A22CBF" w:rsidR="003D0957" w:rsidRPr="008D297B" w:rsidRDefault="008E1386" w:rsidP="0021573C">
            <w:r>
              <w:t>status</w:t>
            </w:r>
          </w:p>
        </w:tc>
        <w:tc>
          <w:tcPr>
            <w:tcW w:w="1870" w:type="dxa"/>
          </w:tcPr>
          <w:p w14:paraId="1B3B0EFE" w14:textId="77777777" w:rsidR="003D0957" w:rsidRDefault="003D0957" w:rsidP="0021573C"/>
        </w:tc>
      </w:tr>
      <w:tr w:rsidR="003D0957" w14:paraId="7A2E685E" w14:textId="77777777" w:rsidTr="0021573C">
        <w:tc>
          <w:tcPr>
            <w:tcW w:w="1870" w:type="dxa"/>
          </w:tcPr>
          <w:p w14:paraId="3DECE4C7" w14:textId="5806ED6B" w:rsidR="003D0957" w:rsidRPr="00B450EB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441185D4" w14:textId="25992E8A" w:rsidR="003D0957" w:rsidRDefault="000C4F73" w:rsidP="0021573C">
            <w:r w:rsidRPr="000C4F73">
              <w:t>TOTALPRICE</w:t>
            </w:r>
          </w:p>
        </w:tc>
        <w:tc>
          <w:tcPr>
            <w:tcW w:w="1870" w:type="dxa"/>
          </w:tcPr>
          <w:p w14:paraId="6F47E031" w14:textId="6E28BAA2" w:rsidR="003D0957" w:rsidRDefault="008E1386" w:rsidP="0021573C">
            <w:proofErr w:type="spellStart"/>
            <w:r w:rsidRPr="008E1386">
              <w:t>salesorderdetail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3370B143" w14:textId="17B5B06A" w:rsidR="003D0957" w:rsidRPr="008D297B" w:rsidRDefault="008E1386" w:rsidP="0021573C">
            <w:proofErr w:type="spellStart"/>
            <w:r w:rsidRPr="008E1386">
              <w:t>unitprice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054D1BC1" w14:textId="77777777" w:rsidR="003D0957" w:rsidRDefault="003D0957" w:rsidP="0021573C"/>
        </w:tc>
      </w:tr>
      <w:tr w:rsidR="00B450EB" w14:paraId="24CA6F9E" w14:textId="77777777" w:rsidTr="0021573C">
        <w:tc>
          <w:tcPr>
            <w:tcW w:w="1870" w:type="dxa"/>
          </w:tcPr>
          <w:p w14:paraId="445AD31A" w14:textId="1CCF09C3" w:rsidR="00B450EB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6B6158F2" w14:textId="1E49DE37" w:rsidR="00B450EB" w:rsidRDefault="000C4F73" w:rsidP="0021573C">
            <w:r w:rsidRPr="000C4F73">
              <w:t>ORDERDATE</w:t>
            </w:r>
          </w:p>
        </w:tc>
        <w:tc>
          <w:tcPr>
            <w:tcW w:w="1870" w:type="dxa"/>
          </w:tcPr>
          <w:p w14:paraId="109E2737" w14:textId="3881CEE8" w:rsidR="00B450EB" w:rsidRDefault="008E1386" w:rsidP="0021573C">
            <w:proofErr w:type="spellStart"/>
            <w:r w:rsidRPr="000C4F73">
              <w:t>salesorderheader</w:t>
            </w:r>
            <w:proofErr w:type="spellEnd"/>
          </w:p>
        </w:tc>
        <w:tc>
          <w:tcPr>
            <w:tcW w:w="1870" w:type="dxa"/>
          </w:tcPr>
          <w:p w14:paraId="1E5320A8" w14:textId="5C85AF5E" w:rsidR="00B450EB" w:rsidRPr="008D297B" w:rsidRDefault="008E1386" w:rsidP="0021573C">
            <w:proofErr w:type="spellStart"/>
            <w:r w:rsidRPr="008E1386">
              <w:t>orderdate</w:t>
            </w:r>
            <w:proofErr w:type="spellEnd"/>
          </w:p>
        </w:tc>
        <w:tc>
          <w:tcPr>
            <w:tcW w:w="1870" w:type="dxa"/>
          </w:tcPr>
          <w:p w14:paraId="76187EEE" w14:textId="77777777" w:rsidR="00B450EB" w:rsidRDefault="00B450EB" w:rsidP="0021573C"/>
        </w:tc>
      </w:tr>
      <w:tr w:rsidR="000C4F73" w14:paraId="288A3EF8" w14:textId="77777777" w:rsidTr="0021573C">
        <w:tc>
          <w:tcPr>
            <w:tcW w:w="1870" w:type="dxa"/>
          </w:tcPr>
          <w:p w14:paraId="40043B61" w14:textId="07D58032" w:rsidR="000C4F73" w:rsidRPr="000C4F73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7D66CE41" w14:textId="2B2CD071" w:rsidR="000C4F73" w:rsidRDefault="000C4F73" w:rsidP="0021573C">
            <w:r w:rsidRPr="000C4F73">
              <w:t>ORDER</w:t>
            </w:r>
            <w:r>
              <w:t>-PRIORITY</w:t>
            </w:r>
          </w:p>
        </w:tc>
        <w:tc>
          <w:tcPr>
            <w:tcW w:w="1870" w:type="dxa"/>
          </w:tcPr>
          <w:p w14:paraId="6C038188" w14:textId="712BE26F" w:rsidR="000C4F73" w:rsidRDefault="008E1386" w:rsidP="0021573C">
            <w:r>
              <w:t>??</w:t>
            </w:r>
          </w:p>
        </w:tc>
        <w:tc>
          <w:tcPr>
            <w:tcW w:w="1870" w:type="dxa"/>
          </w:tcPr>
          <w:p w14:paraId="5D8D2A3A" w14:textId="77777777" w:rsidR="000C4F73" w:rsidRPr="008D297B" w:rsidRDefault="000C4F73" w:rsidP="0021573C"/>
        </w:tc>
        <w:tc>
          <w:tcPr>
            <w:tcW w:w="1870" w:type="dxa"/>
          </w:tcPr>
          <w:p w14:paraId="0B99DB99" w14:textId="77777777" w:rsidR="000C4F73" w:rsidRDefault="000C4F73" w:rsidP="0021573C"/>
        </w:tc>
      </w:tr>
      <w:tr w:rsidR="000C4F73" w14:paraId="11E2A8CC" w14:textId="77777777" w:rsidTr="0021573C">
        <w:tc>
          <w:tcPr>
            <w:tcW w:w="1870" w:type="dxa"/>
          </w:tcPr>
          <w:p w14:paraId="01500845" w14:textId="24A3B2EA" w:rsidR="000C4F73" w:rsidRPr="000C4F73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7659DEFC" w14:textId="57B629B9" w:rsidR="000C4F73" w:rsidRDefault="000C4F73" w:rsidP="0021573C">
            <w:r w:rsidRPr="000C4F73">
              <w:t>CLERK</w:t>
            </w:r>
          </w:p>
        </w:tc>
        <w:tc>
          <w:tcPr>
            <w:tcW w:w="1870" w:type="dxa"/>
          </w:tcPr>
          <w:p w14:paraId="70CC51EC" w14:textId="0B701DA3" w:rsidR="000C4F73" w:rsidRDefault="008E1386" w:rsidP="0021573C">
            <w:r>
              <w:t>vendor</w:t>
            </w:r>
          </w:p>
        </w:tc>
        <w:tc>
          <w:tcPr>
            <w:tcW w:w="1870" w:type="dxa"/>
          </w:tcPr>
          <w:p w14:paraId="696FB129" w14:textId="471D1AEC" w:rsidR="000C4F73" w:rsidRPr="008D297B" w:rsidRDefault="008E1386" w:rsidP="0021573C">
            <w:proofErr w:type="spellStart"/>
            <w:r w:rsidRPr="00B450EB">
              <w:t>businessentityid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7CEC576B" w14:textId="77777777" w:rsidR="000C4F73" w:rsidRDefault="000C4F73" w:rsidP="0021573C"/>
        </w:tc>
      </w:tr>
      <w:tr w:rsidR="000C4F73" w14:paraId="0D4C381A" w14:textId="77777777" w:rsidTr="0021573C">
        <w:tc>
          <w:tcPr>
            <w:tcW w:w="1870" w:type="dxa"/>
          </w:tcPr>
          <w:p w14:paraId="4D0B4DA5" w14:textId="3713900D" w:rsidR="000C4F73" w:rsidRPr="000C4F73" w:rsidRDefault="000C4F73" w:rsidP="0021573C">
            <w:r w:rsidRPr="000C4F73">
              <w:t>ORDERS</w:t>
            </w:r>
          </w:p>
        </w:tc>
        <w:tc>
          <w:tcPr>
            <w:tcW w:w="1870" w:type="dxa"/>
          </w:tcPr>
          <w:p w14:paraId="45AE8E6E" w14:textId="3B9A9E8E" w:rsidR="000C4F73" w:rsidRDefault="000C4F73" w:rsidP="0021573C">
            <w:r w:rsidRPr="000C4F73">
              <w:t>SHIPP</w:t>
            </w:r>
            <w:r w:rsidR="008E1386">
              <w:t>-</w:t>
            </w:r>
            <w:r w:rsidRPr="000C4F73">
              <w:t>RIORITY</w:t>
            </w:r>
          </w:p>
        </w:tc>
        <w:tc>
          <w:tcPr>
            <w:tcW w:w="1870" w:type="dxa"/>
          </w:tcPr>
          <w:p w14:paraId="549AE37B" w14:textId="5D38A979" w:rsidR="000C4F73" w:rsidRDefault="008E1386" w:rsidP="0021573C">
            <w:r>
              <w:t>??</w:t>
            </w:r>
          </w:p>
        </w:tc>
        <w:tc>
          <w:tcPr>
            <w:tcW w:w="1870" w:type="dxa"/>
          </w:tcPr>
          <w:p w14:paraId="5515D780" w14:textId="77777777" w:rsidR="000C4F73" w:rsidRPr="008D297B" w:rsidRDefault="000C4F73" w:rsidP="0021573C"/>
        </w:tc>
        <w:tc>
          <w:tcPr>
            <w:tcW w:w="1870" w:type="dxa"/>
          </w:tcPr>
          <w:p w14:paraId="41F91FF8" w14:textId="77777777" w:rsidR="000C4F73" w:rsidRDefault="000C4F73" w:rsidP="0021573C"/>
        </w:tc>
      </w:tr>
      <w:tr w:rsidR="000C4F73" w14:paraId="09257C14" w14:textId="77777777" w:rsidTr="0021573C">
        <w:tc>
          <w:tcPr>
            <w:tcW w:w="1870" w:type="dxa"/>
          </w:tcPr>
          <w:p w14:paraId="0E068702" w14:textId="36D256B3" w:rsidR="000C4F73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2B76013D" w14:textId="44C495B1" w:rsidR="000C4F73" w:rsidRDefault="00201864" w:rsidP="0021573C">
            <w:r w:rsidRPr="00201864">
              <w:t>PARTKEY</w:t>
            </w:r>
          </w:p>
        </w:tc>
        <w:tc>
          <w:tcPr>
            <w:tcW w:w="1870" w:type="dxa"/>
          </w:tcPr>
          <w:p w14:paraId="691A4CC3" w14:textId="46BAC79A" w:rsidR="000C4F73" w:rsidRDefault="00201864" w:rsidP="0021573C">
            <w:r>
              <w:t>Product</w:t>
            </w:r>
          </w:p>
        </w:tc>
        <w:tc>
          <w:tcPr>
            <w:tcW w:w="1870" w:type="dxa"/>
          </w:tcPr>
          <w:p w14:paraId="30FFB93F" w14:textId="5F6DA0BA" w:rsidR="000C4F73" w:rsidRPr="008D297B" w:rsidRDefault="00201864" w:rsidP="0021573C">
            <w:proofErr w:type="spellStart"/>
            <w:r w:rsidRPr="00201864">
              <w:t>productid</w:t>
            </w:r>
            <w:proofErr w:type="spellEnd"/>
          </w:p>
        </w:tc>
        <w:tc>
          <w:tcPr>
            <w:tcW w:w="1870" w:type="dxa"/>
          </w:tcPr>
          <w:p w14:paraId="5D7268A5" w14:textId="77777777" w:rsidR="000C4F73" w:rsidRDefault="000C4F73" w:rsidP="0021573C"/>
        </w:tc>
      </w:tr>
      <w:tr w:rsidR="000C4F73" w14:paraId="7898EAC8" w14:textId="77777777" w:rsidTr="0021573C">
        <w:tc>
          <w:tcPr>
            <w:tcW w:w="1870" w:type="dxa"/>
          </w:tcPr>
          <w:p w14:paraId="31E30159" w14:textId="547B35F5" w:rsidR="000C4F73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6CB78EAB" w14:textId="5DF9A07E" w:rsidR="000C4F73" w:rsidRDefault="00201864" w:rsidP="0021573C">
            <w:r w:rsidRPr="00201864">
              <w:t>NAME</w:t>
            </w:r>
          </w:p>
        </w:tc>
        <w:tc>
          <w:tcPr>
            <w:tcW w:w="1870" w:type="dxa"/>
          </w:tcPr>
          <w:p w14:paraId="58E92012" w14:textId="6D01AE0D" w:rsidR="000C4F73" w:rsidRDefault="00201864" w:rsidP="0021573C">
            <w:r>
              <w:t>Product</w:t>
            </w:r>
          </w:p>
        </w:tc>
        <w:tc>
          <w:tcPr>
            <w:tcW w:w="1870" w:type="dxa"/>
          </w:tcPr>
          <w:p w14:paraId="02802663" w14:textId="589183B9" w:rsidR="000C4F73" w:rsidRPr="008D297B" w:rsidRDefault="00201864" w:rsidP="0021573C">
            <w:r>
              <w:t>name</w:t>
            </w:r>
          </w:p>
        </w:tc>
        <w:tc>
          <w:tcPr>
            <w:tcW w:w="1870" w:type="dxa"/>
          </w:tcPr>
          <w:p w14:paraId="094D6143" w14:textId="77777777" w:rsidR="000C4F73" w:rsidRDefault="000C4F73" w:rsidP="0021573C"/>
        </w:tc>
      </w:tr>
      <w:tr w:rsidR="008E1386" w14:paraId="2FA92276" w14:textId="77777777" w:rsidTr="0021573C">
        <w:tc>
          <w:tcPr>
            <w:tcW w:w="1870" w:type="dxa"/>
          </w:tcPr>
          <w:p w14:paraId="6E772EB2" w14:textId="66943854" w:rsidR="008E1386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6D474EDC" w14:textId="4EF12DAA" w:rsidR="008E1386" w:rsidRDefault="00201864" w:rsidP="0021573C">
            <w:r w:rsidRPr="00201864">
              <w:t>MFGR</w:t>
            </w:r>
          </w:p>
        </w:tc>
        <w:tc>
          <w:tcPr>
            <w:tcW w:w="1870" w:type="dxa"/>
          </w:tcPr>
          <w:p w14:paraId="63A932D9" w14:textId="3452977F" w:rsidR="008E1386" w:rsidRDefault="00201864" w:rsidP="0021573C">
            <w:r>
              <w:t>??</w:t>
            </w:r>
          </w:p>
        </w:tc>
        <w:tc>
          <w:tcPr>
            <w:tcW w:w="1870" w:type="dxa"/>
          </w:tcPr>
          <w:p w14:paraId="6D10A272" w14:textId="77777777" w:rsidR="008E1386" w:rsidRPr="008D297B" w:rsidRDefault="008E1386" w:rsidP="0021573C"/>
        </w:tc>
        <w:tc>
          <w:tcPr>
            <w:tcW w:w="1870" w:type="dxa"/>
          </w:tcPr>
          <w:p w14:paraId="3234D3AB" w14:textId="77777777" w:rsidR="008E1386" w:rsidRDefault="008E1386" w:rsidP="0021573C"/>
        </w:tc>
      </w:tr>
      <w:tr w:rsidR="008E1386" w14:paraId="0EAAD341" w14:textId="77777777" w:rsidTr="0021573C">
        <w:tc>
          <w:tcPr>
            <w:tcW w:w="1870" w:type="dxa"/>
          </w:tcPr>
          <w:p w14:paraId="038C235D" w14:textId="6A4C2293" w:rsidR="008E1386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32354E0C" w14:textId="2AEDA449" w:rsidR="008E1386" w:rsidRDefault="00201864" w:rsidP="0021573C">
            <w:r w:rsidRPr="00201864">
              <w:t>BRAND</w:t>
            </w:r>
          </w:p>
        </w:tc>
        <w:tc>
          <w:tcPr>
            <w:tcW w:w="1870" w:type="dxa"/>
          </w:tcPr>
          <w:p w14:paraId="42000318" w14:textId="4D53B3D7" w:rsidR="008E1386" w:rsidRDefault="00201864" w:rsidP="0021573C">
            <w:r>
              <w:t>Product</w:t>
            </w:r>
          </w:p>
        </w:tc>
        <w:tc>
          <w:tcPr>
            <w:tcW w:w="1870" w:type="dxa"/>
          </w:tcPr>
          <w:p w14:paraId="1583764E" w14:textId="4AD068B9" w:rsidR="008E1386" w:rsidRPr="008D297B" w:rsidRDefault="00201864" w:rsidP="0021573C">
            <w:r w:rsidRPr="00201864">
              <w:t>style</w:t>
            </w:r>
            <w:r>
              <w:t>??</w:t>
            </w:r>
          </w:p>
        </w:tc>
        <w:tc>
          <w:tcPr>
            <w:tcW w:w="1870" w:type="dxa"/>
          </w:tcPr>
          <w:p w14:paraId="6F5E45DB" w14:textId="77777777" w:rsidR="008E1386" w:rsidRDefault="008E1386" w:rsidP="0021573C"/>
        </w:tc>
      </w:tr>
      <w:tr w:rsidR="008E1386" w14:paraId="6C1CCA9C" w14:textId="77777777" w:rsidTr="0021573C">
        <w:tc>
          <w:tcPr>
            <w:tcW w:w="1870" w:type="dxa"/>
          </w:tcPr>
          <w:p w14:paraId="204948D1" w14:textId="337A97A8" w:rsidR="008E1386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367B467A" w14:textId="7DE327DB" w:rsidR="008E1386" w:rsidRDefault="00201864" w:rsidP="0021573C">
            <w:r w:rsidRPr="00201864">
              <w:t>TYPE</w:t>
            </w:r>
          </w:p>
        </w:tc>
        <w:tc>
          <w:tcPr>
            <w:tcW w:w="1870" w:type="dxa"/>
          </w:tcPr>
          <w:p w14:paraId="324B7ACE" w14:textId="009A1751" w:rsidR="008E1386" w:rsidRDefault="00201864" w:rsidP="0021573C">
            <w:r>
              <w:t>Product</w:t>
            </w:r>
          </w:p>
        </w:tc>
        <w:tc>
          <w:tcPr>
            <w:tcW w:w="1870" w:type="dxa"/>
          </w:tcPr>
          <w:p w14:paraId="14B30B6D" w14:textId="3849740E" w:rsidR="008E1386" w:rsidRPr="008D297B" w:rsidRDefault="00201864" w:rsidP="00201864">
            <w:proofErr w:type="spellStart"/>
            <w:r w:rsidRPr="00201864">
              <w:t>Productmodelid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33CA1F3A" w14:textId="77777777" w:rsidR="008E1386" w:rsidRDefault="008E1386" w:rsidP="0021573C"/>
        </w:tc>
      </w:tr>
      <w:tr w:rsidR="008E1386" w14:paraId="49B2F004" w14:textId="77777777" w:rsidTr="0021573C">
        <w:tc>
          <w:tcPr>
            <w:tcW w:w="1870" w:type="dxa"/>
          </w:tcPr>
          <w:p w14:paraId="2DAE1BF1" w14:textId="6987A063" w:rsidR="008E1386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0B72C5B8" w14:textId="77BC9288" w:rsidR="008E1386" w:rsidRDefault="00201864" w:rsidP="0021573C">
            <w:r w:rsidRPr="00201864">
              <w:t>SIZE</w:t>
            </w:r>
          </w:p>
        </w:tc>
        <w:tc>
          <w:tcPr>
            <w:tcW w:w="1870" w:type="dxa"/>
          </w:tcPr>
          <w:p w14:paraId="4D17DD2A" w14:textId="48D0C807" w:rsidR="008E1386" w:rsidRDefault="00201864" w:rsidP="0021573C">
            <w:r>
              <w:t>Product</w:t>
            </w:r>
          </w:p>
        </w:tc>
        <w:tc>
          <w:tcPr>
            <w:tcW w:w="1870" w:type="dxa"/>
          </w:tcPr>
          <w:p w14:paraId="278C6C60" w14:textId="21F39B97" w:rsidR="008E1386" w:rsidRPr="008D297B" w:rsidRDefault="00201864" w:rsidP="0021573C">
            <w:r>
              <w:t>size</w:t>
            </w:r>
          </w:p>
        </w:tc>
        <w:tc>
          <w:tcPr>
            <w:tcW w:w="1870" w:type="dxa"/>
          </w:tcPr>
          <w:p w14:paraId="512669BA" w14:textId="77777777" w:rsidR="008E1386" w:rsidRDefault="008E1386" w:rsidP="0021573C"/>
        </w:tc>
      </w:tr>
      <w:tr w:rsidR="008E1386" w14:paraId="44664602" w14:textId="77777777" w:rsidTr="0021573C">
        <w:tc>
          <w:tcPr>
            <w:tcW w:w="1870" w:type="dxa"/>
          </w:tcPr>
          <w:p w14:paraId="55DFDEB0" w14:textId="577016D5" w:rsidR="008E1386" w:rsidRPr="000C4F73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086EE028" w14:textId="7FB0ACB4" w:rsidR="008E1386" w:rsidRDefault="00201864" w:rsidP="0021573C">
            <w:r w:rsidRPr="00201864">
              <w:t>CONTAINER</w:t>
            </w:r>
          </w:p>
        </w:tc>
        <w:tc>
          <w:tcPr>
            <w:tcW w:w="1870" w:type="dxa"/>
          </w:tcPr>
          <w:p w14:paraId="209A0652" w14:textId="5EC6E6C5" w:rsidR="008E1386" w:rsidRDefault="00201864" w:rsidP="0021573C">
            <w:r>
              <w:t>??</w:t>
            </w:r>
          </w:p>
        </w:tc>
        <w:tc>
          <w:tcPr>
            <w:tcW w:w="1870" w:type="dxa"/>
          </w:tcPr>
          <w:p w14:paraId="4FF13C93" w14:textId="77777777" w:rsidR="008E1386" w:rsidRPr="008D297B" w:rsidRDefault="008E1386" w:rsidP="0021573C"/>
        </w:tc>
        <w:tc>
          <w:tcPr>
            <w:tcW w:w="1870" w:type="dxa"/>
          </w:tcPr>
          <w:p w14:paraId="74ADA37F" w14:textId="77777777" w:rsidR="008E1386" w:rsidRDefault="008E1386" w:rsidP="0021573C"/>
        </w:tc>
      </w:tr>
      <w:tr w:rsidR="00E42794" w14:paraId="177E743B" w14:textId="77777777" w:rsidTr="0021573C">
        <w:tc>
          <w:tcPr>
            <w:tcW w:w="1870" w:type="dxa"/>
          </w:tcPr>
          <w:p w14:paraId="61FDE887" w14:textId="36F355BD" w:rsidR="00E42794" w:rsidRPr="00E42794" w:rsidRDefault="00E42794" w:rsidP="0021573C">
            <w:r w:rsidRPr="00E42794">
              <w:t>PART</w:t>
            </w:r>
          </w:p>
        </w:tc>
        <w:tc>
          <w:tcPr>
            <w:tcW w:w="1870" w:type="dxa"/>
          </w:tcPr>
          <w:p w14:paraId="64CE7814" w14:textId="450C0FD0" w:rsidR="00E42794" w:rsidRDefault="00201864" w:rsidP="0021573C">
            <w:r w:rsidRPr="00201864">
              <w:t>RETAILPRICE</w:t>
            </w:r>
          </w:p>
        </w:tc>
        <w:tc>
          <w:tcPr>
            <w:tcW w:w="1870" w:type="dxa"/>
          </w:tcPr>
          <w:p w14:paraId="5FE18CD4" w14:textId="52EB9214" w:rsidR="00E42794" w:rsidRDefault="00201864" w:rsidP="0021573C">
            <w:r>
              <w:t>Product</w:t>
            </w:r>
          </w:p>
        </w:tc>
        <w:tc>
          <w:tcPr>
            <w:tcW w:w="1870" w:type="dxa"/>
          </w:tcPr>
          <w:p w14:paraId="6AE47AA1" w14:textId="041D13EB" w:rsidR="00E42794" w:rsidRPr="008D297B" w:rsidRDefault="00201864" w:rsidP="0021573C">
            <w:proofErr w:type="spellStart"/>
            <w:r w:rsidRPr="00201864">
              <w:t>listprice</w:t>
            </w:r>
            <w:proofErr w:type="spellEnd"/>
          </w:p>
        </w:tc>
        <w:tc>
          <w:tcPr>
            <w:tcW w:w="1870" w:type="dxa"/>
          </w:tcPr>
          <w:p w14:paraId="5A41559E" w14:textId="77777777" w:rsidR="00E42794" w:rsidRDefault="00E42794" w:rsidP="0021573C"/>
        </w:tc>
      </w:tr>
      <w:tr w:rsidR="00E42794" w14:paraId="32DD6DEE" w14:textId="77777777" w:rsidTr="0021573C">
        <w:tc>
          <w:tcPr>
            <w:tcW w:w="1870" w:type="dxa"/>
          </w:tcPr>
          <w:p w14:paraId="5C85DEEA" w14:textId="4B5A2A8F" w:rsidR="00E42794" w:rsidRPr="00E42794" w:rsidRDefault="00201864" w:rsidP="00201864">
            <w:r>
              <w:t>PARTSUPP</w:t>
            </w:r>
          </w:p>
        </w:tc>
        <w:tc>
          <w:tcPr>
            <w:tcW w:w="1870" w:type="dxa"/>
          </w:tcPr>
          <w:p w14:paraId="16C5A11C" w14:textId="40ABD935" w:rsidR="00E42794" w:rsidRDefault="00201864" w:rsidP="0021573C">
            <w:r w:rsidRPr="00201864">
              <w:t>PARTKEY</w:t>
            </w:r>
          </w:p>
        </w:tc>
        <w:tc>
          <w:tcPr>
            <w:tcW w:w="1870" w:type="dxa"/>
          </w:tcPr>
          <w:p w14:paraId="36C26A71" w14:textId="5DC8E15E" w:rsidR="00E42794" w:rsidRDefault="00201864" w:rsidP="0021573C">
            <w:r>
              <w:t>Product</w:t>
            </w:r>
          </w:p>
        </w:tc>
        <w:tc>
          <w:tcPr>
            <w:tcW w:w="1870" w:type="dxa"/>
          </w:tcPr>
          <w:p w14:paraId="5B7A3E86" w14:textId="7E7AA8F0" w:rsidR="00E42794" w:rsidRPr="008D297B" w:rsidRDefault="00201864" w:rsidP="0021573C">
            <w:r>
              <w:t>Product</w:t>
            </w:r>
          </w:p>
        </w:tc>
        <w:tc>
          <w:tcPr>
            <w:tcW w:w="1870" w:type="dxa"/>
          </w:tcPr>
          <w:p w14:paraId="7BBD93D6" w14:textId="77777777" w:rsidR="00E42794" w:rsidRDefault="00E42794" w:rsidP="0021573C"/>
        </w:tc>
      </w:tr>
      <w:tr w:rsidR="00E42794" w14:paraId="19CFEB84" w14:textId="77777777" w:rsidTr="0021573C">
        <w:tc>
          <w:tcPr>
            <w:tcW w:w="1870" w:type="dxa"/>
          </w:tcPr>
          <w:p w14:paraId="0B6A0B58" w14:textId="3A882781" w:rsidR="00E42794" w:rsidRPr="00E42794" w:rsidRDefault="00201864" w:rsidP="0021573C">
            <w:r>
              <w:t>PARTSUPP</w:t>
            </w:r>
          </w:p>
        </w:tc>
        <w:tc>
          <w:tcPr>
            <w:tcW w:w="1870" w:type="dxa"/>
          </w:tcPr>
          <w:p w14:paraId="7E41E464" w14:textId="547EE5D2" w:rsidR="00E42794" w:rsidRDefault="00201864" w:rsidP="0021573C">
            <w:r w:rsidRPr="00201864">
              <w:t>SUPPKEY</w:t>
            </w:r>
          </w:p>
        </w:tc>
        <w:tc>
          <w:tcPr>
            <w:tcW w:w="1870" w:type="dxa"/>
          </w:tcPr>
          <w:p w14:paraId="40E3BDB9" w14:textId="2BC53D32" w:rsidR="00E42794" w:rsidRDefault="00201864" w:rsidP="0021573C">
            <w:r>
              <w:t>vendor</w:t>
            </w:r>
          </w:p>
        </w:tc>
        <w:tc>
          <w:tcPr>
            <w:tcW w:w="1870" w:type="dxa"/>
          </w:tcPr>
          <w:p w14:paraId="7BF24389" w14:textId="242B7E87" w:rsidR="00E42794" w:rsidRPr="008D297B" w:rsidRDefault="00201864" w:rsidP="0021573C">
            <w:proofErr w:type="spellStart"/>
            <w:r w:rsidRPr="00B450EB">
              <w:t>B</w:t>
            </w:r>
            <w:r w:rsidRPr="00B450EB">
              <w:t>usinessentityid</w:t>
            </w:r>
            <w:proofErr w:type="spellEnd"/>
            <w:r>
              <w:t>??</w:t>
            </w:r>
          </w:p>
        </w:tc>
        <w:tc>
          <w:tcPr>
            <w:tcW w:w="1870" w:type="dxa"/>
          </w:tcPr>
          <w:p w14:paraId="1815DD1A" w14:textId="77777777" w:rsidR="00E42794" w:rsidRDefault="00E42794" w:rsidP="0021573C"/>
        </w:tc>
      </w:tr>
      <w:tr w:rsidR="00E42794" w14:paraId="47D96CE2" w14:textId="77777777" w:rsidTr="0021573C">
        <w:tc>
          <w:tcPr>
            <w:tcW w:w="1870" w:type="dxa"/>
          </w:tcPr>
          <w:p w14:paraId="12ABEC37" w14:textId="1460646C" w:rsidR="00E42794" w:rsidRPr="00E42794" w:rsidRDefault="00201864" w:rsidP="0021573C">
            <w:r>
              <w:t>PARTSUPP</w:t>
            </w:r>
          </w:p>
        </w:tc>
        <w:tc>
          <w:tcPr>
            <w:tcW w:w="1870" w:type="dxa"/>
          </w:tcPr>
          <w:p w14:paraId="6891BFA9" w14:textId="3A43809C" w:rsidR="00E42794" w:rsidRDefault="00201864" w:rsidP="0021573C">
            <w:r w:rsidRPr="00201864">
              <w:t>AVAILQTY</w:t>
            </w:r>
          </w:p>
        </w:tc>
        <w:tc>
          <w:tcPr>
            <w:tcW w:w="1870" w:type="dxa"/>
          </w:tcPr>
          <w:p w14:paraId="3A72B3C0" w14:textId="5662DDAF" w:rsidR="00E42794" w:rsidRDefault="006B6B56" w:rsidP="0021573C">
            <w:proofErr w:type="spellStart"/>
            <w:r w:rsidRPr="006B6B56">
              <w:t>productvendor</w:t>
            </w:r>
            <w:proofErr w:type="spellEnd"/>
          </w:p>
        </w:tc>
        <w:tc>
          <w:tcPr>
            <w:tcW w:w="1870" w:type="dxa"/>
          </w:tcPr>
          <w:p w14:paraId="5D66A22B" w14:textId="78BB223F" w:rsidR="00E42794" w:rsidRPr="008D297B" w:rsidRDefault="006B6B56" w:rsidP="0021573C">
            <w:r>
              <w:t>??</w:t>
            </w:r>
          </w:p>
        </w:tc>
        <w:tc>
          <w:tcPr>
            <w:tcW w:w="1870" w:type="dxa"/>
          </w:tcPr>
          <w:p w14:paraId="45682828" w14:textId="77777777" w:rsidR="00E42794" w:rsidRDefault="00E42794" w:rsidP="0021573C"/>
        </w:tc>
      </w:tr>
      <w:tr w:rsidR="00E42794" w14:paraId="29B416BB" w14:textId="77777777" w:rsidTr="0021573C">
        <w:tc>
          <w:tcPr>
            <w:tcW w:w="1870" w:type="dxa"/>
          </w:tcPr>
          <w:p w14:paraId="4C856535" w14:textId="3920691D" w:rsidR="00E42794" w:rsidRPr="00E42794" w:rsidRDefault="00201864" w:rsidP="0021573C">
            <w:r>
              <w:t>PARTSUPP</w:t>
            </w:r>
          </w:p>
        </w:tc>
        <w:tc>
          <w:tcPr>
            <w:tcW w:w="1870" w:type="dxa"/>
          </w:tcPr>
          <w:p w14:paraId="34888490" w14:textId="1DA5561D" w:rsidR="00E42794" w:rsidRDefault="00201864" w:rsidP="0021573C">
            <w:r w:rsidRPr="00201864">
              <w:t>SUPPLYCOST</w:t>
            </w:r>
          </w:p>
        </w:tc>
        <w:tc>
          <w:tcPr>
            <w:tcW w:w="1870" w:type="dxa"/>
          </w:tcPr>
          <w:p w14:paraId="745247C6" w14:textId="3B706092" w:rsidR="00E42794" w:rsidRDefault="006B6B56" w:rsidP="0021573C">
            <w:proofErr w:type="spellStart"/>
            <w:r w:rsidRPr="006B6B56">
              <w:t>productvendor</w:t>
            </w:r>
            <w:proofErr w:type="spellEnd"/>
          </w:p>
        </w:tc>
        <w:tc>
          <w:tcPr>
            <w:tcW w:w="1870" w:type="dxa"/>
          </w:tcPr>
          <w:p w14:paraId="1398715E" w14:textId="7612D133" w:rsidR="00E42794" w:rsidRPr="008D297B" w:rsidRDefault="006B6B56" w:rsidP="0021573C">
            <w:proofErr w:type="spellStart"/>
            <w:r w:rsidRPr="006B6B56">
              <w:t>standardprice</w:t>
            </w:r>
            <w:proofErr w:type="spellEnd"/>
          </w:p>
        </w:tc>
        <w:tc>
          <w:tcPr>
            <w:tcW w:w="1870" w:type="dxa"/>
          </w:tcPr>
          <w:p w14:paraId="5A41CF21" w14:textId="77777777" w:rsidR="00E42794" w:rsidRDefault="00E42794" w:rsidP="0021573C"/>
        </w:tc>
      </w:tr>
      <w:tr w:rsidR="00E42794" w14:paraId="4A617B1B" w14:textId="77777777" w:rsidTr="0021573C">
        <w:tc>
          <w:tcPr>
            <w:tcW w:w="1870" w:type="dxa"/>
          </w:tcPr>
          <w:p w14:paraId="30729C4C" w14:textId="77777777" w:rsidR="00E42794" w:rsidRPr="00E42794" w:rsidRDefault="00E42794" w:rsidP="0021573C"/>
        </w:tc>
        <w:tc>
          <w:tcPr>
            <w:tcW w:w="1870" w:type="dxa"/>
          </w:tcPr>
          <w:p w14:paraId="37E2DB23" w14:textId="77777777" w:rsidR="00E42794" w:rsidRDefault="00E42794" w:rsidP="0021573C"/>
        </w:tc>
        <w:tc>
          <w:tcPr>
            <w:tcW w:w="1870" w:type="dxa"/>
          </w:tcPr>
          <w:p w14:paraId="14FDAB27" w14:textId="77777777" w:rsidR="00E42794" w:rsidRDefault="00E42794" w:rsidP="0021573C"/>
        </w:tc>
        <w:tc>
          <w:tcPr>
            <w:tcW w:w="1870" w:type="dxa"/>
          </w:tcPr>
          <w:p w14:paraId="629BBE0C" w14:textId="77777777" w:rsidR="00E42794" w:rsidRPr="008D297B" w:rsidRDefault="00E42794" w:rsidP="0021573C"/>
        </w:tc>
        <w:tc>
          <w:tcPr>
            <w:tcW w:w="1870" w:type="dxa"/>
          </w:tcPr>
          <w:p w14:paraId="0BD6CC1F" w14:textId="77777777" w:rsidR="00E42794" w:rsidRDefault="00E42794" w:rsidP="0021573C"/>
        </w:tc>
      </w:tr>
      <w:tr w:rsidR="00E42794" w14:paraId="7B506C9D" w14:textId="77777777" w:rsidTr="0021573C">
        <w:tc>
          <w:tcPr>
            <w:tcW w:w="1870" w:type="dxa"/>
          </w:tcPr>
          <w:p w14:paraId="3E45CBE8" w14:textId="77777777" w:rsidR="00E42794" w:rsidRPr="00E42794" w:rsidRDefault="00E42794" w:rsidP="0021573C"/>
        </w:tc>
        <w:tc>
          <w:tcPr>
            <w:tcW w:w="1870" w:type="dxa"/>
          </w:tcPr>
          <w:p w14:paraId="16AC5E3F" w14:textId="77777777" w:rsidR="00E42794" w:rsidRDefault="00E42794" w:rsidP="0021573C"/>
        </w:tc>
        <w:tc>
          <w:tcPr>
            <w:tcW w:w="1870" w:type="dxa"/>
          </w:tcPr>
          <w:p w14:paraId="6DA85DFE" w14:textId="77777777" w:rsidR="00E42794" w:rsidRDefault="00E42794" w:rsidP="0021573C">
            <w:bookmarkStart w:id="0" w:name="_GoBack"/>
            <w:bookmarkEnd w:id="0"/>
          </w:p>
        </w:tc>
        <w:tc>
          <w:tcPr>
            <w:tcW w:w="1870" w:type="dxa"/>
          </w:tcPr>
          <w:p w14:paraId="6F2AC192" w14:textId="77777777" w:rsidR="00E42794" w:rsidRPr="008D297B" w:rsidRDefault="00E42794" w:rsidP="0021573C"/>
        </w:tc>
        <w:tc>
          <w:tcPr>
            <w:tcW w:w="1870" w:type="dxa"/>
          </w:tcPr>
          <w:p w14:paraId="5650F83F" w14:textId="77777777" w:rsidR="00E42794" w:rsidRDefault="00E42794" w:rsidP="0021573C"/>
        </w:tc>
      </w:tr>
      <w:tr w:rsidR="00E42794" w14:paraId="2E8BCD11" w14:textId="77777777" w:rsidTr="0021573C">
        <w:tc>
          <w:tcPr>
            <w:tcW w:w="1870" w:type="dxa"/>
          </w:tcPr>
          <w:p w14:paraId="0D7A8F8A" w14:textId="77777777" w:rsidR="00E42794" w:rsidRPr="00E42794" w:rsidRDefault="00E42794" w:rsidP="0021573C"/>
        </w:tc>
        <w:tc>
          <w:tcPr>
            <w:tcW w:w="1870" w:type="dxa"/>
          </w:tcPr>
          <w:p w14:paraId="31E15C54" w14:textId="77777777" w:rsidR="00E42794" w:rsidRDefault="00E42794" w:rsidP="0021573C"/>
        </w:tc>
        <w:tc>
          <w:tcPr>
            <w:tcW w:w="1870" w:type="dxa"/>
          </w:tcPr>
          <w:p w14:paraId="2D9FC906" w14:textId="77777777" w:rsidR="00E42794" w:rsidRDefault="00E42794" w:rsidP="0021573C"/>
        </w:tc>
        <w:tc>
          <w:tcPr>
            <w:tcW w:w="1870" w:type="dxa"/>
          </w:tcPr>
          <w:p w14:paraId="65EFC218" w14:textId="77777777" w:rsidR="00E42794" w:rsidRPr="008D297B" w:rsidRDefault="00E42794" w:rsidP="0021573C"/>
        </w:tc>
        <w:tc>
          <w:tcPr>
            <w:tcW w:w="1870" w:type="dxa"/>
          </w:tcPr>
          <w:p w14:paraId="39F60788" w14:textId="77777777" w:rsidR="00E42794" w:rsidRDefault="00E42794" w:rsidP="0021573C"/>
        </w:tc>
      </w:tr>
      <w:tr w:rsidR="00E42794" w14:paraId="47BB5FC9" w14:textId="77777777" w:rsidTr="0021573C">
        <w:tc>
          <w:tcPr>
            <w:tcW w:w="1870" w:type="dxa"/>
          </w:tcPr>
          <w:p w14:paraId="3BADA232" w14:textId="77777777" w:rsidR="00E42794" w:rsidRPr="00E42794" w:rsidRDefault="00E42794" w:rsidP="0021573C"/>
        </w:tc>
        <w:tc>
          <w:tcPr>
            <w:tcW w:w="1870" w:type="dxa"/>
          </w:tcPr>
          <w:p w14:paraId="0F342D5C" w14:textId="77777777" w:rsidR="00E42794" w:rsidRDefault="00E42794" w:rsidP="0021573C"/>
        </w:tc>
        <w:tc>
          <w:tcPr>
            <w:tcW w:w="1870" w:type="dxa"/>
          </w:tcPr>
          <w:p w14:paraId="5FBCEA0D" w14:textId="77777777" w:rsidR="00E42794" w:rsidRDefault="00E42794" w:rsidP="0021573C"/>
        </w:tc>
        <w:tc>
          <w:tcPr>
            <w:tcW w:w="1870" w:type="dxa"/>
          </w:tcPr>
          <w:p w14:paraId="6D6BE76F" w14:textId="77777777" w:rsidR="00E42794" w:rsidRPr="008D297B" w:rsidRDefault="00E42794" w:rsidP="0021573C"/>
        </w:tc>
        <w:tc>
          <w:tcPr>
            <w:tcW w:w="1870" w:type="dxa"/>
          </w:tcPr>
          <w:p w14:paraId="5F9A910C" w14:textId="77777777" w:rsidR="00E42794" w:rsidRDefault="00E42794" w:rsidP="0021573C"/>
        </w:tc>
      </w:tr>
    </w:tbl>
    <w:p w14:paraId="6527F042" w14:textId="77777777" w:rsidR="008E4002" w:rsidRDefault="008E4002"/>
    <w:sectPr w:rsidR="008E4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CB2E23"/>
    <w:multiLevelType w:val="hybridMultilevel"/>
    <w:tmpl w:val="4FFAA63E"/>
    <w:lvl w:ilvl="0" w:tplc="37D6675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8A523C"/>
    <w:multiLevelType w:val="hybridMultilevel"/>
    <w:tmpl w:val="EF08B66A"/>
    <w:lvl w:ilvl="0" w:tplc="3698C8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zQ3NDUyNDU1tzBQ0lEKTi0uzszPAykwrAUAZq7DzCwAAAA="/>
  </w:docVars>
  <w:rsids>
    <w:rsidRoot w:val="0021573C"/>
    <w:rsid w:val="000C4F73"/>
    <w:rsid w:val="00201864"/>
    <w:rsid w:val="0021573C"/>
    <w:rsid w:val="002C5C3E"/>
    <w:rsid w:val="003D0957"/>
    <w:rsid w:val="006B6B56"/>
    <w:rsid w:val="008D297B"/>
    <w:rsid w:val="008E1386"/>
    <w:rsid w:val="008E4002"/>
    <w:rsid w:val="00A01B20"/>
    <w:rsid w:val="00B450EB"/>
    <w:rsid w:val="00DA6A5E"/>
    <w:rsid w:val="00E42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B884B"/>
  <w15:chartTrackingRefBased/>
  <w15:docId w15:val="{5CBD5DB7-23A9-40EA-98A1-B0BA2AA03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7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09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er Ghadiri</dc:creator>
  <cp:keywords/>
  <dc:description/>
  <cp:lastModifiedBy>Marzieh</cp:lastModifiedBy>
  <cp:revision>6</cp:revision>
  <dcterms:created xsi:type="dcterms:W3CDTF">2020-11-27T14:41:00Z</dcterms:created>
  <dcterms:modified xsi:type="dcterms:W3CDTF">2020-12-10T09:52:00Z</dcterms:modified>
</cp:coreProperties>
</file>